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B5EBA" w:rsidRDefault="008E2AF5">
      <w:pPr>
        <w:pStyle w:val="Title"/>
      </w:pPr>
      <w:bookmarkStart w:id="0" w:name="_GoBack"/>
      <w:bookmarkEnd w:id="0"/>
      <w:r>
        <w:t>Hello world</w:t>
      </w:r>
    </w:p>
    <w:p w:rsidR="00FB5EBA" w:rsidRDefault="008E2AF5">
      <w:pPr>
        <w:pStyle w:val="Author"/>
      </w:pPr>
      <w:r>
        <w:t>Parul Aggarwal</w:t>
      </w:r>
    </w:p>
    <w:p w:rsidR="00FB5EBA" w:rsidRDefault="008E2AF5">
      <w:pPr>
        <w:pStyle w:val="Date"/>
      </w:pPr>
      <w:r>
        <w:t>4/1/2022</w:t>
      </w:r>
    </w:p>
    <w:p w:rsidR="00FB5EBA" w:rsidRDefault="008E2AF5">
      <w:pPr>
        <w:pStyle w:val="Heading2"/>
      </w:pPr>
      <w:bookmarkStart w:id="1" w:name="this-is-a-markdown-file"/>
      <w:r>
        <w:t>This is a Markdown file</w:t>
      </w:r>
    </w:p>
    <w:p w:rsidR="00FB5EBA" w:rsidRDefault="008E2AF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FB5EBA" w:rsidRDefault="008E2AF5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FB5EBA" w:rsidRDefault="008E2AF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:rsidR="00FB5EBA" w:rsidRDefault="008E2AF5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FB5EBA" w:rsidRDefault="008E2AF5">
      <w:pPr>
        <w:pStyle w:val="Heading2"/>
      </w:pPr>
      <w:bookmarkStart w:id="2" w:name="including-plots"/>
      <w:bookmarkEnd w:id="1"/>
      <w:r>
        <w:t>Including Plots</w:t>
      </w:r>
    </w:p>
    <w:p w:rsidR="00FB5EBA" w:rsidRDefault="008E2AF5">
      <w:pPr>
        <w:pStyle w:val="FirstParagraph"/>
      </w:pPr>
      <w:r>
        <w:t>You can also embed plots, for example:</w:t>
      </w:r>
    </w:p>
    <w:p w:rsidR="00FB5EBA" w:rsidRDefault="008E2AF5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lloWorl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B5EBA" w:rsidRDefault="008E2AF5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2"/>
    </w:p>
    <w:sectPr w:rsidR="00FB5EB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E2AF5" w:rsidRDefault="008E2AF5">
      <w:pPr>
        <w:spacing w:after="0"/>
      </w:pPr>
      <w:r>
        <w:separator/>
      </w:r>
    </w:p>
  </w:endnote>
  <w:endnote w:type="continuationSeparator" w:id="0">
    <w:p w:rsidR="008E2AF5" w:rsidRDefault="008E2A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E2AF5" w:rsidRDefault="008E2AF5">
      <w:r>
        <w:separator/>
      </w:r>
    </w:p>
  </w:footnote>
  <w:footnote w:type="continuationSeparator" w:id="0">
    <w:p w:rsidR="008E2AF5" w:rsidRDefault="008E2A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490E2F3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8E2AF5"/>
    <w:rsid w:val="00A37FFE"/>
    <w:rsid w:val="00B86B75"/>
    <w:rsid w:val="00BC48D5"/>
    <w:rsid w:val="00C36279"/>
    <w:rsid w:val="00E315A3"/>
    <w:rsid w:val="00FB5EB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6CDA2E30-95FA-40FE-B436-A5F42C030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40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llo world</vt:lpstr>
    </vt:vector>
  </TitlesOfParts>
  <Company>Cincinnati Children's Hospital</Company>
  <LinksUpToDate>false</LinksUpToDate>
  <CharactersWithSpaces>9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Parul Aggarwal</dc:creator>
  <cp:keywords/>
  <cp:lastModifiedBy>Aggarwal, Parul</cp:lastModifiedBy>
  <cp:revision>2</cp:revision>
  <dcterms:created xsi:type="dcterms:W3CDTF">2022-04-01T18:37:00Z</dcterms:created>
  <dcterms:modified xsi:type="dcterms:W3CDTF">2022-04-01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/2022</vt:lpwstr>
  </property>
  <property fmtid="{D5CDD505-2E9C-101B-9397-08002B2CF9AE}" pid="3" name="output">
    <vt:lpwstr/>
  </property>
</Properties>
</file>